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819E6" w14:textId="77777777" w:rsidR="007D516A" w:rsidRDefault="007D516A" w:rsidP="00365D62">
      <w:pPr>
        <w:rPr>
          <w:b/>
          <w:bCs/>
          <w:sz w:val="28"/>
          <w:szCs w:val="28"/>
        </w:rPr>
      </w:pPr>
    </w:p>
    <w:p w14:paraId="38BD858D" w14:textId="4EABD3A3" w:rsidR="00EF57B1" w:rsidRDefault="009C0C4E" w:rsidP="006303BD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1FB48F3" wp14:editId="6B6B489B">
            <wp:extent cx="2943225" cy="1009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953" r="47601" b="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11" cy="101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1001A" w14:textId="77777777" w:rsidR="00B7013B" w:rsidRDefault="00B7013B" w:rsidP="00365D62">
      <w:pPr>
        <w:rPr>
          <w:rFonts w:ascii="Roboto" w:hAnsi="Roboto"/>
          <w:b/>
          <w:bCs/>
          <w:sz w:val="56"/>
          <w:szCs w:val="56"/>
        </w:rPr>
      </w:pPr>
    </w:p>
    <w:p w14:paraId="703AA8D6" w14:textId="603C41C6" w:rsidR="00034B21" w:rsidRPr="00CA14A1" w:rsidRDefault="00C524EC" w:rsidP="006303BD">
      <w:pPr>
        <w:jc w:val="center"/>
        <w:rPr>
          <w:rFonts w:ascii="Arial" w:hAnsi="Arial" w:cs="Arial"/>
          <w:b/>
          <w:bCs/>
          <w:sz w:val="56"/>
          <w:szCs w:val="56"/>
        </w:rPr>
      </w:pPr>
      <w:r w:rsidRPr="00CA14A1">
        <w:rPr>
          <w:rFonts w:ascii="Arial" w:hAnsi="Arial" w:cs="Arial"/>
          <w:b/>
          <w:bCs/>
          <w:sz w:val="56"/>
          <w:szCs w:val="56"/>
        </w:rPr>
        <w:t>202</w:t>
      </w:r>
      <w:r w:rsidR="00C258EB">
        <w:rPr>
          <w:rFonts w:ascii="Arial" w:hAnsi="Arial" w:cs="Arial"/>
          <w:b/>
          <w:bCs/>
          <w:sz w:val="56"/>
          <w:szCs w:val="56"/>
        </w:rPr>
        <w:t>6</w:t>
      </w:r>
      <w:r w:rsidRPr="00CA14A1">
        <w:rPr>
          <w:rFonts w:ascii="Arial" w:hAnsi="Arial" w:cs="Arial"/>
          <w:b/>
          <w:bCs/>
          <w:sz w:val="56"/>
          <w:szCs w:val="56"/>
        </w:rPr>
        <w:t xml:space="preserve"> Community Grants</w:t>
      </w:r>
    </w:p>
    <w:p w14:paraId="4497A761" w14:textId="54D76EFE" w:rsidR="00337B09" w:rsidRDefault="00027BF7" w:rsidP="00027BF7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The Rotary Club of Ames is accepting applications for our 202</w:t>
      </w:r>
      <w:r w:rsidR="00C258EB">
        <w:rPr>
          <w:rFonts w:ascii="Arial" w:hAnsi="Arial" w:cs="Arial"/>
          <w:sz w:val="24"/>
          <w:szCs w:val="24"/>
        </w:rPr>
        <w:t>6</w:t>
      </w:r>
      <w:r w:rsidRPr="00CA14A1">
        <w:rPr>
          <w:rFonts w:ascii="Arial" w:hAnsi="Arial" w:cs="Arial"/>
          <w:sz w:val="24"/>
          <w:szCs w:val="24"/>
        </w:rPr>
        <w:t xml:space="preserve"> Community Grants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Pr="00CA14A1">
        <w:rPr>
          <w:rFonts w:ascii="Arial" w:hAnsi="Arial" w:cs="Arial"/>
          <w:sz w:val="24"/>
          <w:szCs w:val="24"/>
        </w:rPr>
        <w:t>These grants are to benefit local organizations in the greater Ames community and are to fulfill an unmet need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Pr="00CA14A1">
        <w:rPr>
          <w:rFonts w:ascii="Arial" w:hAnsi="Arial" w:cs="Arial"/>
          <w:sz w:val="24"/>
          <w:szCs w:val="24"/>
        </w:rPr>
        <w:t>Our goal is to provide funding for eight projects, $2,500 each</w:t>
      </w:r>
      <w:r w:rsidR="00365D62">
        <w:rPr>
          <w:rFonts w:ascii="Arial" w:hAnsi="Arial" w:cs="Arial"/>
          <w:sz w:val="24"/>
          <w:szCs w:val="24"/>
        </w:rPr>
        <w:t>.</w:t>
      </w:r>
    </w:p>
    <w:p w14:paraId="29B6F1BF" w14:textId="223E217E" w:rsidR="00027BF7" w:rsidRPr="00CA14A1" w:rsidRDefault="00027BF7" w:rsidP="00027BF7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Ames - area 501c3 organizations may apply for any funding amount up to $2,500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Pr="00CA14A1">
        <w:rPr>
          <w:rFonts w:ascii="Arial" w:hAnsi="Arial" w:cs="Arial"/>
          <w:sz w:val="24"/>
          <w:szCs w:val="24"/>
        </w:rPr>
        <w:t>The Rotary Club of Ames will award grants based on merit and community benefit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</w:p>
    <w:p w14:paraId="67D3E8E0" w14:textId="1C0D3F2C" w:rsidR="00C258EB" w:rsidRDefault="007D38EE" w:rsidP="00337B09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Q</w:t>
      </w:r>
      <w:r w:rsidR="00A562B6" w:rsidRPr="00CA14A1">
        <w:rPr>
          <w:rFonts w:ascii="Arial" w:hAnsi="Arial" w:cs="Arial"/>
          <w:sz w:val="24"/>
          <w:szCs w:val="24"/>
        </w:rPr>
        <w:t>uestions regarding applications may be directed to</w:t>
      </w:r>
      <w:r w:rsidR="00C258EB">
        <w:rPr>
          <w:rFonts w:ascii="Arial" w:hAnsi="Arial" w:cs="Arial"/>
          <w:sz w:val="24"/>
          <w:szCs w:val="24"/>
        </w:rPr>
        <w:t xml:space="preserve"> Allyson Walter at</w:t>
      </w:r>
      <w:r w:rsidR="00A562B6" w:rsidRPr="00CA14A1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DE399C" w:rsidRPr="00085853">
          <w:rPr>
            <w:rStyle w:val="Hyperlink"/>
            <w:rFonts w:ascii="Arial" w:hAnsi="Arial" w:cs="Arial"/>
            <w:sz w:val="24"/>
            <w:szCs w:val="24"/>
          </w:rPr>
          <w:t>rotaryclubofames@gmail.com</w:t>
        </w:r>
      </w:hyperlink>
      <w:r w:rsidR="00C258EB">
        <w:rPr>
          <w:rFonts w:ascii="Arial" w:hAnsi="Arial" w:cs="Arial"/>
          <w:sz w:val="24"/>
          <w:szCs w:val="24"/>
        </w:rPr>
        <w:t>.</w:t>
      </w:r>
    </w:p>
    <w:p w14:paraId="50790D8E" w14:textId="4799CC77" w:rsidR="00B7013B" w:rsidRPr="00C258EB" w:rsidRDefault="007D38EE" w:rsidP="00337B09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b/>
          <w:bCs/>
          <w:sz w:val="24"/>
          <w:szCs w:val="24"/>
          <w:u w:val="single"/>
        </w:rPr>
        <w:t xml:space="preserve">Deadline to </w:t>
      </w:r>
      <w:r w:rsidR="006F5628" w:rsidRPr="00CA14A1">
        <w:rPr>
          <w:rFonts w:ascii="Arial" w:hAnsi="Arial" w:cs="Arial"/>
          <w:b/>
          <w:bCs/>
          <w:sz w:val="24"/>
          <w:szCs w:val="24"/>
          <w:u w:val="single"/>
        </w:rPr>
        <w:t xml:space="preserve">submit </w:t>
      </w:r>
      <w:r w:rsidRPr="00CA14A1">
        <w:rPr>
          <w:rFonts w:ascii="Arial" w:hAnsi="Arial" w:cs="Arial"/>
          <w:b/>
          <w:bCs/>
          <w:sz w:val="24"/>
          <w:szCs w:val="24"/>
          <w:u w:val="single"/>
        </w:rPr>
        <w:t xml:space="preserve">completed applications </w:t>
      </w:r>
      <w:r w:rsidR="00FE056F" w:rsidRPr="00CA14A1">
        <w:rPr>
          <w:rFonts w:ascii="Arial" w:hAnsi="Arial" w:cs="Arial"/>
          <w:b/>
          <w:bCs/>
          <w:sz w:val="24"/>
          <w:szCs w:val="24"/>
          <w:u w:val="single"/>
        </w:rPr>
        <w:t>i</w:t>
      </w:r>
      <w:r w:rsidR="006F5628" w:rsidRPr="00CA14A1">
        <w:rPr>
          <w:rFonts w:ascii="Arial" w:hAnsi="Arial" w:cs="Arial"/>
          <w:b/>
          <w:bCs/>
          <w:sz w:val="24"/>
          <w:szCs w:val="24"/>
          <w:u w:val="single"/>
        </w:rPr>
        <w:t>s</w:t>
      </w:r>
      <w:r w:rsidR="00FE056F" w:rsidRPr="00CA14A1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37B09">
        <w:rPr>
          <w:rFonts w:ascii="Arial" w:hAnsi="Arial" w:cs="Arial"/>
          <w:b/>
          <w:bCs/>
          <w:sz w:val="24"/>
          <w:szCs w:val="24"/>
          <w:u w:val="single"/>
        </w:rPr>
        <w:t xml:space="preserve">Friday, </w:t>
      </w:r>
      <w:r w:rsidR="00365D62">
        <w:rPr>
          <w:rFonts w:ascii="Arial" w:hAnsi="Arial" w:cs="Arial"/>
          <w:b/>
          <w:bCs/>
          <w:sz w:val="24"/>
          <w:szCs w:val="24"/>
          <w:u w:val="single"/>
        </w:rPr>
        <w:t>March 2</w:t>
      </w:r>
      <w:r w:rsidR="00C258EB">
        <w:rPr>
          <w:rFonts w:ascii="Arial" w:hAnsi="Arial" w:cs="Arial"/>
          <w:b/>
          <w:bCs/>
          <w:sz w:val="24"/>
          <w:szCs w:val="24"/>
          <w:u w:val="single"/>
        </w:rPr>
        <w:t>7</w:t>
      </w:r>
      <w:r w:rsidR="00365D62">
        <w:rPr>
          <w:rFonts w:ascii="Arial" w:hAnsi="Arial" w:cs="Arial"/>
          <w:b/>
          <w:bCs/>
          <w:sz w:val="24"/>
          <w:szCs w:val="24"/>
          <w:u w:val="single"/>
        </w:rPr>
        <w:t>th</w:t>
      </w:r>
      <w:proofErr w:type="gramStart"/>
      <w:r w:rsidR="00FE056F" w:rsidRPr="00CA14A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C258EB">
        <w:rPr>
          <w:rFonts w:ascii="Arial" w:hAnsi="Arial" w:cs="Arial"/>
          <w:b/>
          <w:bCs/>
          <w:sz w:val="24"/>
          <w:szCs w:val="24"/>
          <w:u w:val="single"/>
        </w:rPr>
        <w:t>6</w:t>
      </w:r>
      <w:proofErr w:type="gramEnd"/>
      <w:r w:rsidR="00FE056F" w:rsidRPr="00CA14A1">
        <w:rPr>
          <w:rFonts w:ascii="Arial" w:hAnsi="Arial" w:cs="Arial"/>
          <w:b/>
          <w:bCs/>
          <w:sz w:val="24"/>
          <w:szCs w:val="24"/>
          <w:u w:val="single"/>
        </w:rPr>
        <w:t>.</w:t>
      </w:r>
    </w:p>
    <w:p w14:paraId="360459BD" w14:textId="77777777" w:rsidR="00337B09" w:rsidRPr="00337B09" w:rsidRDefault="00337B09" w:rsidP="00337B09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1804B143" w14:textId="27A3C2E8" w:rsidR="006303BD" w:rsidRPr="00CA14A1" w:rsidRDefault="00B7013B" w:rsidP="00CD4F8A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CA14A1">
        <w:rPr>
          <w:rFonts w:ascii="Arial" w:hAnsi="Arial" w:cs="Arial"/>
          <w:b/>
          <w:bCs/>
          <w:sz w:val="40"/>
          <w:szCs w:val="40"/>
        </w:rPr>
        <w:t>G</w:t>
      </w:r>
      <w:r w:rsidR="006303BD" w:rsidRPr="00CA14A1">
        <w:rPr>
          <w:rFonts w:ascii="Arial" w:hAnsi="Arial" w:cs="Arial"/>
          <w:b/>
          <w:bCs/>
          <w:sz w:val="40"/>
          <w:szCs w:val="40"/>
        </w:rPr>
        <w:t>UIDELINES FOR PROPOSALS FOR LOCAL GRANTS</w:t>
      </w:r>
    </w:p>
    <w:p w14:paraId="07110520" w14:textId="329A76C4" w:rsidR="006303BD" w:rsidRPr="00CA14A1" w:rsidRDefault="006303BD" w:rsidP="006303BD">
      <w:pPr>
        <w:spacing w:line="240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b/>
          <w:bCs/>
          <w:sz w:val="24"/>
          <w:szCs w:val="24"/>
        </w:rPr>
        <w:t xml:space="preserve">The grant request must focus on one or more of the following </w:t>
      </w:r>
      <w:r w:rsidR="00446CEE" w:rsidRPr="00CA14A1">
        <w:rPr>
          <w:rFonts w:ascii="Arial" w:hAnsi="Arial" w:cs="Arial"/>
          <w:b/>
          <w:bCs/>
          <w:sz w:val="24"/>
          <w:szCs w:val="24"/>
        </w:rPr>
        <w:t xml:space="preserve">Rotary </w:t>
      </w:r>
      <w:r w:rsidR="00621C74" w:rsidRPr="00CA14A1">
        <w:rPr>
          <w:rFonts w:ascii="Arial" w:hAnsi="Arial" w:cs="Arial"/>
          <w:b/>
          <w:bCs/>
          <w:sz w:val="24"/>
          <w:szCs w:val="24"/>
        </w:rPr>
        <w:t>International</w:t>
      </w:r>
      <w:r w:rsidR="000D2319" w:rsidRPr="00CA14A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A14A1">
        <w:rPr>
          <w:rFonts w:ascii="Arial" w:hAnsi="Arial" w:cs="Arial"/>
          <w:b/>
          <w:bCs/>
          <w:sz w:val="24"/>
          <w:szCs w:val="24"/>
        </w:rPr>
        <w:t>initiatives</w:t>
      </w:r>
      <w:r w:rsidRPr="00CA14A1">
        <w:rPr>
          <w:rFonts w:ascii="Arial" w:hAnsi="Arial" w:cs="Arial"/>
          <w:sz w:val="24"/>
          <w:szCs w:val="24"/>
        </w:rPr>
        <w:t>:</w:t>
      </w:r>
    </w:p>
    <w:p w14:paraId="7CA6B3E9" w14:textId="2320CE78" w:rsidR="00621C74" w:rsidRPr="00CA14A1" w:rsidRDefault="006303BD" w:rsidP="00621C74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 •Community Development (education and awareness, equality</w:t>
      </w:r>
      <w:r w:rsidR="00CB50F1" w:rsidRPr="00CA14A1">
        <w:rPr>
          <w:rFonts w:ascii="Arial" w:hAnsi="Arial" w:cs="Arial"/>
          <w:sz w:val="24"/>
          <w:szCs w:val="24"/>
        </w:rPr>
        <w:t>,</w:t>
      </w:r>
      <w:r w:rsidRPr="00CA14A1">
        <w:rPr>
          <w:rFonts w:ascii="Arial" w:hAnsi="Arial" w:cs="Arial"/>
          <w:sz w:val="24"/>
          <w:szCs w:val="24"/>
        </w:rPr>
        <w:t xml:space="preserve"> justice, and mutual respect)</w:t>
      </w:r>
    </w:p>
    <w:p w14:paraId="6139E848" w14:textId="03CE1871" w:rsidR="006303BD" w:rsidRPr="00CA14A1" w:rsidRDefault="00621C74" w:rsidP="006303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• Environment</w:t>
      </w:r>
    </w:p>
    <w:p w14:paraId="0590EA47" w14:textId="77777777" w:rsidR="006303BD" w:rsidRPr="00CA14A1" w:rsidRDefault="006303BD" w:rsidP="006303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• Health and Wellness</w:t>
      </w:r>
    </w:p>
    <w:p w14:paraId="23784A49" w14:textId="77777777" w:rsidR="006303BD" w:rsidRPr="00CA14A1" w:rsidRDefault="006303BD" w:rsidP="006303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• Youth and Family Development </w:t>
      </w:r>
    </w:p>
    <w:p w14:paraId="49539C66" w14:textId="77777777" w:rsidR="00B7013B" w:rsidRPr="00CA14A1" w:rsidRDefault="00B7013B" w:rsidP="006303BD">
      <w:pPr>
        <w:rPr>
          <w:rFonts w:ascii="Arial" w:hAnsi="Arial" w:cs="Arial"/>
          <w:b/>
          <w:bCs/>
          <w:sz w:val="24"/>
          <w:szCs w:val="24"/>
        </w:rPr>
      </w:pPr>
    </w:p>
    <w:p w14:paraId="55B2DAEA" w14:textId="61334B2A" w:rsidR="006303BD" w:rsidRPr="00CA14A1" w:rsidRDefault="00CA14A1" w:rsidP="006303BD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b/>
          <w:bCs/>
          <w:sz w:val="24"/>
          <w:szCs w:val="24"/>
        </w:rPr>
        <w:t xml:space="preserve">Request must also </w:t>
      </w:r>
      <w:r w:rsidR="006303BD" w:rsidRPr="00CA14A1">
        <w:rPr>
          <w:rFonts w:ascii="Arial" w:hAnsi="Arial" w:cs="Arial"/>
          <w:b/>
          <w:bCs/>
          <w:sz w:val="24"/>
          <w:szCs w:val="24"/>
        </w:rPr>
        <w:t>meet the following criteria:</w:t>
      </w:r>
      <w:r w:rsidR="006303BD" w:rsidRPr="00CA14A1">
        <w:rPr>
          <w:rFonts w:ascii="Arial" w:hAnsi="Arial" w:cs="Arial"/>
          <w:sz w:val="24"/>
          <w:szCs w:val="24"/>
        </w:rPr>
        <w:t xml:space="preserve"> </w:t>
      </w:r>
    </w:p>
    <w:p w14:paraId="49853965" w14:textId="7CF2060C" w:rsidR="006303BD" w:rsidRPr="00CA14A1" w:rsidRDefault="006303BD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Benefit Greater Ames community and fulfill an unmet need.</w:t>
      </w:r>
    </w:p>
    <w:p w14:paraId="37570099" w14:textId="257EC26D" w:rsidR="006303BD" w:rsidRPr="00CA14A1" w:rsidRDefault="006303BD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Be a 501</w:t>
      </w:r>
      <w:r w:rsidR="002A1EAE" w:rsidRPr="00CA14A1">
        <w:rPr>
          <w:rFonts w:ascii="Arial" w:hAnsi="Arial" w:cs="Arial"/>
          <w:sz w:val="24"/>
          <w:szCs w:val="24"/>
        </w:rPr>
        <w:t xml:space="preserve"> </w:t>
      </w:r>
      <w:r w:rsidRPr="00CA14A1">
        <w:rPr>
          <w:rFonts w:ascii="Arial" w:hAnsi="Arial" w:cs="Arial"/>
          <w:sz w:val="24"/>
          <w:szCs w:val="24"/>
        </w:rPr>
        <w:t>c</w:t>
      </w:r>
      <w:r w:rsidR="002A1EAE" w:rsidRPr="00CA14A1">
        <w:rPr>
          <w:rFonts w:ascii="Arial" w:hAnsi="Arial" w:cs="Arial"/>
          <w:sz w:val="24"/>
          <w:szCs w:val="24"/>
        </w:rPr>
        <w:t xml:space="preserve"> </w:t>
      </w:r>
      <w:r w:rsidRPr="00CA14A1">
        <w:rPr>
          <w:rFonts w:ascii="Arial" w:hAnsi="Arial" w:cs="Arial"/>
          <w:sz w:val="24"/>
          <w:szCs w:val="24"/>
        </w:rPr>
        <w:t>3 organization or have a 501</w:t>
      </w:r>
      <w:r w:rsidR="002A1EAE" w:rsidRPr="00CA14A1">
        <w:rPr>
          <w:rFonts w:ascii="Arial" w:hAnsi="Arial" w:cs="Arial"/>
          <w:sz w:val="24"/>
          <w:szCs w:val="24"/>
        </w:rPr>
        <w:t xml:space="preserve"> </w:t>
      </w:r>
      <w:r w:rsidRPr="00CA14A1">
        <w:rPr>
          <w:rFonts w:ascii="Arial" w:hAnsi="Arial" w:cs="Arial"/>
          <w:sz w:val="24"/>
          <w:szCs w:val="24"/>
        </w:rPr>
        <w:t>c</w:t>
      </w:r>
      <w:r w:rsidR="002A1EAE" w:rsidRPr="00CA14A1">
        <w:rPr>
          <w:rFonts w:ascii="Arial" w:hAnsi="Arial" w:cs="Arial"/>
          <w:sz w:val="24"/>
          <w:szCs w:val="24"/>
        </w:rPr>
        <w:t xml:space="preserve"> </w:t>
      </w:r>
      <w:r w:rsidRPr="00CA14A1">
        <w:rPr>
          <w:rFonts w:ascii="Arial" w:hAnsi="Arial" w:cs="Arial"/>
          <w:sz w:val="24"/>
          <w:szCs w:val="24"/>
        </w:rPr>
        <w:t>3 fiscal sponsor</w:t>
      </w:r>
      <w:r w:rsidR="00A01874" w:rsidRPr="00CA14A1">
        <w:rPr>
          <w:rFonts w:ascii="Arial" w:hAnsi="Arial" w:cs="Arial"/>
          <w:sz w:val="24"/>
          <w:szCs w:val="24"/>
        </w:rPr>
        <w:t>.</w:t>
      </w:r>
    </w:p>
    <w:p w14:paraId="2F2520D3" w14:textId="5A83F83C" w:rsidR="00C258EB" w:rsidRDefault="00CA14A1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Awarded p</w:t>
      </w:r>
      <w:r w:rsidR="00621C74" w:rsidRPr="00CA14A1">
        <w:rPr>
          <w:rFonts w:ascii="Arial" w:hAnsi="Arial" w:cs="Arial"/>
          <w:sz w:val="24"/>
          <w:szCs w:val="24"/>
        </w:rPr>
        <w:t>rojects must be completed by May 31, 202</w:t>
      </w:r>
      <w:r w:rsidR="00C258EB">
        <w:rPr>
          <w:rFonts w:ascii="Arial" w:hAnsi="Arial" w:cs="Arial"/>
          <w:sz w:val="24"/>
          <w:szCs w:val="24"/>
        </w:rPr>
        <w:t>7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="00621C74" w:rsidRPr="00CA14A1">
        <w:rPr>
          <w:rFonts w:ascii="Arial" w:hAnsi="Arial" w:cs="Arial"/>
          <w:sz w:val="24"/>
          <w:szCs w:val="24"/>
        </w:rPr>
        <w:t>If Rotary funds are supporting a portion of a larger project, the portion covered by Rotary must be completed by May 31, 202</w:t>
      </w:r>
      <w:r w:rsidR="00C258EB">
        <w:rPr>
          <w:rFonts w:ascii="Arial" w:hAnsi="Arial" w:cs="Arial"/>
          <w:sz w:val="24"/>
          <w:szCs w:val="24"/>
        </w:rPr>
        <w:t>7.</w:t>
      </w:r>
    </w:p>
    <w:p w14:paraId="107CEC16" w14:textId="24358B85" w:rsidR="00621C74" w:rsidRPr="00C258EB" w:rsidRDefault="00C258EB" w:rsidP="00C258EB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Grant funds will not fund ongoing/general operations (such as salaries, rent, utilities, transportation, etc.). </w:t>
      </w:r>
    </w:p>
    <w:p w14:paraId="0374B1BB" w14:textId="17C7EE5D" w:rsidR="00E113D7" w:rsidRPr="00CA14A1" w:rsidRDefault="00CA14A1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Awarded pr</w:t>
      </w:r>
      <w:r w:rsidR="00A01874" w:rsidRPr="00CA14A1">
        <w:rPr>
          <w:rFonts w:ascii="Arial" w:hAnsi="Arial" w:cs="Arial"/>
          <w:sz w:val="24"/>
          <w:szCs w:val="24"/>
        </w:rPr>
        <w:t>oject</w:t>
      </w:r>
      <w:r w:rsidRPr="00CA14A1">
        <w:rPr>
          <w:rFonts w:ascii="Arial" w:hAnsi="Arial" w:cs="Arial"/>
          <w:sz w:val="24"/>
          <w:szCs w:val="24"/>
        </w:rPr>
        <w:t>s</w:t>
      </w:r>
      <w:r w:rsidR="006303BD" w:rsidRPr="00CA14A1">
        <w:rPr>
          <w:rFonts w:ascii="Arial" w:hAnsi="Arial" w:cs="Arial"/>
          <w:sz w:val="24"/>
          <w:szCs w:val="24"/>
        </w:rPr>
        <w:t xml:space="preserve"> may incorporate volunteer opportunities for Rotarians.</w:t>
      </w:r>
    </w:p>
    <w:p w14:paraId="6AB5C180" w14:textId="77777777" w:rsidR="005D0328" w:rsidRPr="00CA14A1" w:rsidRDefault="006303BD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Awarded projects will be required to submit a final report</w:t>
      </w:r>
      <w:r w:rsidR="00CF6042" w:rsidRPr="00CA14A1">
        <w:rPr>
          <w:rFonts w:ascii="Arial" w:hAnsi="Arial" w:cs="Arial"/>
          <w:sz w:val="24"/>
          <w:szCs w:val="24"/>
        </w:rPr>
        <w:t>, including images of the project</w:t>
      </w:r>
      <w:r w:rsidR="007A1C5C" w:rsidRPr="00CA14A1">
        <w:rPr>
          <w:rFonts w:ascii="Arial" w:hAnsi="Arial" w:cs="Arial"/>
          <w:sz w:val="24"/>
          <w:szCs w:val="24"/>
        </w:rPr>
        <w:t>,</w:t>
      </w:r>
      <w:r w:rsidRPr="00CA14A1">
        <w:rPr>
          <w:rFonts w:ascii="Arial" w:hAnsi="Arial" w:cs="Arial"/>
          <w:sz w:val="24"/>
          <w:szCs w:val="24"/>
        </w:rPr>
        <w:t xml:space="preserve"> on the use of the funds</w:t>
      </w:r>
      <w:r w:rsidR="005D0328" w:rsidRPr="00CA14A1">
        <w:rPr>
          <w:rFonts w:ascii="Arial" w:hAnsi="Arial" w:cs="Arial"/>
          <w:sz w:val="24"/>
          <w:szCs w:val="24"/>
        </w:rPr>
        <w:t>.</w:t>
      </w:r>
    </w:p>
    <w:p w14:paraId="23769941" w14:textId="4F1BBF10" w:rsidR="006303BD" w:rsidRPr="00CA14A1" w:rsidRDefault="006159B0" w:rsidP="00BB3FBA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Those receiving a grant will be asked to attend a </w:t>
      </w:r>
      <w:r w:rsidR="006F5628" w:rsidRPr="00CA14A1">
        <w:rPr>
          <w:rFonts w:ascii="Arial" w:hAnsi="Arial" w:cs="Arial"/>
          <w:sz w:val="24"/>
          <w:szCs w:val="24"/>
        </w:rPr>
        <w:t xml:space="preserve">Rotary </w:t>
      </w:r>
      <w:r w:rsidRPr="00CA14A1">
        <w:rPr>
          <w:rFonts w:ascii="Arial" w:hAnsi="Arial" w:cs="Arial"/>
          <w:sz w:val="24"/>
          <w:szCs w:val="24"/>
        </w:rPr>
        <w:t xml:space="preserve">meeting to receive </w:t>
      </w:r>
      <w:r w:rsidR="00670542" w:rsidRPr="00CA14A1">
        <w:rPr>
          <w:rFonts w:ascii="Arial" w:hAnsi="Arial" w:cs="Arial"/>
          <w:sz w:val="24"/>
          <w:szCs w:val="24"/>
        </w:rPr>
        <w:t xml:space="preserve">the grant funds and to </w:t>
      </w:r>
      <w:r w:rsidR="006303BD" w:rsidRPr="00CA14A1">
        <w:rPr>
          <w:rFonts w:ascii="Arial" w:hAnsi="Arial" w:cs="Arial"/>
          <w:sz w:val="24"/>
          <w:szCs w:val="24"/>
        </w:rPr>
        <w:t xml:space="preserve">attend a future Rotary meeting to share information about the project. </w:t>
      </w:r>
    </w:p>
    <w:p w14:paraId="49100DA1" w14:textId="77777777" w:rsidR="00B7013B" w:rsidRPr="00CA14A1" w:rsidRDefault="00B7013B" w:rsidP="006303BD">
      <w:pPr>
        <w:rPr>
          <w:rFonts w:ascii="Arial" w:hAnsi="Arial" w:cs="Arial"/>
          <w:b/>
          <w:bCs/>
          <w:sz w:val="32"/>
          <w:szCs w:val="32"/>
        </w:rPr>
      </w:pPr>
    </w:p>
    <w:p w14:paraId="5999BDC7" w14:textId="4F09E12B" w:rsidR="006303BD" w:rsidRDefault="006303BD" w:rsidP="006303BD">
      <w:pPr>
        <w:rPr>
          <w:rFonts w:ascii="Arial" w:hAnsi="Arial" w:cs="Arial"/>
          <w:b/>
          <w:bCs/>
          <w:sz w:val="32"/>
          <w:szCs w:val="32"/>
        </w:rPr>
      </w:pPr>
      <w:r w:rsidRPr="00CA14A1">
        <w:rPr>
          <w:rFonts w:ascii="Arial" w:hAnsi="Arial" w:cs="Arial"/>
          <w:b/>
          <w:bCs/>
          <w:sz w:val="32"/>
          <w:szCs w:val="32"/>
        </w:rPr>
        <w:t xml:space="preserve">Application: </w:t>
      </w:r>
    </w:p>
    <w:p w14:paraId="75DA32DD" w14:textId="77777777" w:rsidR="00DE399C" w:rsidRPr="00CA14A1" w:rsidRDefault="00DE399C" w:rsidP="006303BD">
      <w:pPr>
        <w:rPr>
          <w:rFonts w:ascii="Arial" w:hAnsi="Arial" w:cs="Arial"/>
          <w:b/>
          <w:bCs/>
          <w:sz w:val="32"/>
          <w:szCs w:val="32"/>
        </w:rPr>
      </w:pPr>
    </w:p>
    <w:p w14:paraId="7A126BC2" w14:textId="5466BC16" w:rsidR="006303BD" w:rsidRDefault="006303BD" w:rsidP="002A30E4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Describe your project (</w:t>
      </w:r>
      <w:r w:rsidR="00B7013B" w:rsidRPr="00C258EB">
        <w:rPr>
          <w:rFonts w:ascii="Arial" w:hAnsi="Arial" w:cs="Arial"/>
          <w:b/>
          <w:bCs/>
          <w:sz w:val="24"/>
          <w:szCs w:val="24"/>
        </w:rPr>
        <w:t>limit to</w:t>
      </w:r>
      <w:r w:rsidRPr="00C258EB">
        <w:rPr>
          <w:rFonts w:ascii="Arial" w:hAnsi="Arial" w:cs="Arial"/>
          <w:b/>
          <w:bCs/>
          <w:sz w:val="24"/>
          <w:szCs w:val="24"/>
        </w:rPr>
        <w:t xml:space="preserve"> one page</w:t>
      </w:r>
      <w:r w:rsidRPr="00CA14A1">
        <w:rPr>
          <w:rFonts w:ascii="Arial" w:hAnsi="Arial" w:cs="Arial"/>
          <w:sz w:val="24"/>
          <w:szCs w:val="24"/>
        </w:rPr>
        <w:t xml:space="preserve">). </w:t>
      </w:r>
    </w:p>
    <w:p w14:paraId="770CB052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4ABC798A" w14:textId="4710F769" w:rsidR="002A30E4" w:rsidRDefault="002A30E4" w:rsidP="006303BD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Describe the target audience, including </w:t>
      </w:r>
      <w:r w:rsidR="00B7013B" w:rsidRPr="00CA14A1">
        <w:rPr>
          <w:rFonts w:ascii="Arial" w:hAnsi="Arial" w:cs="Arial"/>
          <w:sz w:val="24"/>
          <w:szCs w:val="24"/>
        </w:rPr>
        <w:t>the total</w:t>
      </w:r>
      <w:r w:rsidRPr="00CA14A1">
        <w:rPr>
          <w:rFonts w:ascii="Arial" w:hAnsi="Arial" w:cs="Arial"/>
          <w:sz w:val="24"/>
          <w:szCs w:val="24"/>
        </w:rPr>
        <w:t xml:space="preserve"> </w:t>
      </w:r>
      <w:r w:rsidR="006F5628" w:rsidRPr="00CA14A1">
        <w:rPr>
          <w:rFonts w:ascii="Arial" w:hAnsi="Arial" w:cs="Arial"/>
          <w:sz w:val="24"/>
          <w:szCs w:val="24"/>
        </w:rPr>
        <w:t xml:space="preserve">number of people </w:t>
      </w:r>
      <w:r w:rsidRPr="00CA14A1">
        <w:rPr>
          <w:rFonts w:ascii="Arial" w:hAnsi="Arial" w:cs="Arial"/>
          <w:sz w:val="24"/>
          <w:szCs w:val="24"/>
        </w:rPr>
        <w:t>to be served.</w:t>
      </w:r>
    </w:p>
    <w:p w14:paraId="58A073BB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4904A8AA" w14:textId="1ED30053" w:rsidR="002A30E4" w:rsidRDefault="006303BD" w:rsidP="006303BD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Provide a project budget and describe exactly how the grant funds will be used. </w:t>
      </w:r>
      <w:r w:rsidR="00B7013B" w:rsidRPr="00CA14A1">
        <w:rPr>
          <w:rFonts w:ascii="Arial" w:hAnsi="Arial" w:cs="Arial"/>
          <w:sz w:val="24"/>
          <w:szCs w:val="24"/>
        </w:rPr>
        <w:t xml:space="preserve">Include revenues and expenses and the status of other revenue sources. </w:t>
      </w:r>
      <w:r w:rsidRPr="00CA14A1">
        <w:rPr>
          <w:rFonts w:ascii="Arial" w:hAnsi="Arial" w:cs="Arial"/>
          <w:sz w:val="24"/>
          <w:szCs w:val="24"/>
        </w:rPr>
        <w:t xml:space="preserve">If the overall project you envision is larger than our Rotary grant, explain what part </w:t>
      </w:r>
      <w:r w:rsidR="00A74776" w:rsidRPr="00CA14A1">
        <w:rPr>
          <w:rFonts w:ascii="Arial" w:hAnsi="Arial" w:cs="Arial"/>
          <w:sz w:val="24"/>
          <w:szCs w:val="24"/>
        </w:rPr>
        <w:t xml:space="preserve">of the overall project </w:t>
      </w:r>
      <w:r w:rsidRPr="00CA14A1">
        <w:rPr>
          <w:rFonts w:ascii="Arial" w:hAnsi="Arial" w:cs="Arial"/>
          <w:sz w:val="24"/>
          <w:szCs w:val="24"/>
        </w:rPr>
        <w:t xml:space="preserve">our grant would fund. </w:t>
      </w:r>
    </w:p>
    <w:p w14:paraId="6218AA70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7121B2AA" w14:textId="7A8C4335" w:rsidR="00CA14A1" w:rsidRPr="00057B30" w:rsidRDefault="006303BD" w:rsidP="00057B30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Provide realistic and achievable goals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="006F5628" w:rsidRPr="00CA14A1">
        <w:rPr>
          <w:rFonts w:ascii="Arial" w:hAnsi="Arial" w:cs="Arial"/>
          <w:sz w:val="24"/>
          <w:szCs w:val="24"/>
        </w:rPr>
        <w:t>The p</w:t>
      </w:r>
      <w:r w:rsidR="00763517" w:rsidRPr="00CA14A1">
        <w:rPr>
          <w:rFonts w:ascii="Arial" w:hAnsi="Arial" w:cs="Arial"/>
          <w:sz w:val="24"/>
          <w:szCs w:val="24"/>
        </w:rPr>
        <w:t xml:space="preserve">roject (or Rotary’s </w:t>
      </w:r>
      <w:r w:rsidR="00FF335C" w:rsidRPr="00CA14A1">
        <w:rPr>
          <w:rFonts w:ascii="Arial" w:hAnsi="Arial" w:cs="Arial"/>
          <w:sz w:val="24"/>
          <w:szCs w:val="24"/>
        </w:rPr>
        <w:t xml:space="preserve">part) </w:t>
      </w:r>
      <w:r w:rsidR="00763517" w:rsidRPr="00CA14A1">
        <w:rPr>
          <w:rFonts w:ascii="Arial" w:hAnsi="Arial" w:cs="Arial"/>
          <w:sz w:val="24"/>
          <w:szCs w:val="24"/>
        </w:rPr>
        <w:t>completion date is May 31, 202</w:t>
      </w:r>
      <w:r w:rsidR="00C258EB">
        <w:rPr>
          <w:rFonts w:ascii="Arial" w:hAnsi="Arial" w:cs="Arial"/>
          <w:sz w:val="24"/>
          <w:szCs w:val="24"/>
        </w:rPr>
        <w:t>7</w:t>
      </w:r>
      <w:r w:rsidR="00763517" w:rsidRPr="00CA14A1">
        <w:rPr>
          <w:rFonts w:ascii="Arial" w:hAnsi="Arial" w:cs="Arial"/>
          <w:sz w:val="24"/>
          <w:szCs w:val="24"/>
        </w:rPr>
        <w:t>.</w:t>
      </w:r>
    </w:p>
    <w:p w14:paraId="6BEFFF4A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238E0240" w14:textId="3E2268DC" w:rsidR="002A30E4" w:rsidRDefault="006303BD" w:rsidP="006303BD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Describe how </w:t>
      </w:r>
      <w:r w:rsidR="002562D3" w:rsidRPr="00CA14A1">
        <w:rPr>
          <w:rFonts w:ascii="Arial" w:hAnsi="Arial" w:cs="Arial"/>
          <w:sz w:val="24"/>
          <w:szCs w:val="24"/>
        </w:rPr>
        <w:t xml:space="preserve">the </w:t>
      </w:r>
      <w:r w:rsidRPr="00CA14A1">
        <w:rPr>
          <w:rFonts w:ascii="Arial" w:hAnsi="Arial" w:cs="Arial"/>
          <w:sz w:val="24"/>
          <w:szCs w:val="24"/>
        </w:rPr>
        <w:t>Rotary Club of Ames will be recognized for this grant</w:t>
      </w:r>
      <w:r w:rsidR="004367A7" w:rsidRPr="00CA14A1">
        <w:rPr>
          <w:rFonts w:ascii="Arial" w:hAnsi="Arial" w:cs="Arial"/>
          <w:sz w:val="24"/>
          <w:szCs w:val="24"/>
        </w:rPr>
        <w:t xml:space="preserve">: </w:t>
      </w:r>
      <w:r w:rsidR="00E446A8" w:rsidRPr="00CA14A1">
        <w:rPr>
          <w:rFonts w:ascii="Arial" w:hAnsi="Arial" w:cs="Arial"/>
          <w:sz w:val="24"/>
          <w:szCs w:val="24"/>
        </w:rPr>
        <w:t>social media</w:t>
      </w:r>
      <w:r w:rsidR="004367A7" w:rsidRPr="00CA14A1">
        <w:rPr>
          <w:rFonts w:ascii="Arial" w:hAnsi="Arial" w:cs="Arial"/>
          <w:sz w:val="24"/>
          <w:szCs w:val="24"/>
        </w:rPr>
        <w:t>, plaque</w:t>
      </w:r>
      <w:r w:rsidR="00915480" w:rsidRPr="00CA14A1">
        <w:rPr>
          <w:rFonts w:ascii="Arial" w:hAnsi="Arial" w:cs="Arial"/>
          <w:sz w:val="24"/>
          <w:szCs w:val="24"/>
        </w:rPr>
        <w:t xml:space="preserve"> or other physical </w:t>
      </w:r>
      <w:r w:rsidR="007557D0" w:rsidRPr="00CA14A1">
        <w:rPr>
          <w:rFonts w:ascii="Arial" w:hAnsi="Arial" w:cs="Arial"/>
          <w:sz w:val="24"/>
          <w:szCs w:val="24"/>
        </w:rPr>
        <w:t>emblem</w:t>
      </w:r>
      <w:r w:rsidR="004367A7" w:rsidRPr="00CA14A1">
        <w:rPr>
          <w:rFonts w:ascii="Arial" w:hAnsi="Arial" w:cs="Arial"/>
          <w:sz w:val="24"/>
          <w:szCs w:val="24"/>
        </w:rPr>
        <w:t>, other media sources</w:t>
      </w:r>
      <w:r w:rsidR="00B7013B" w:rsidRPr="00CA14A1">
        <w:rPr>
          <w:rFonts w:ascii="Arial" w:hAnsi="Arial" w:cs="Arial"/>
          <w:sz w:val="24"/>
          <w:szCs w:val="24"/>
        </w:rPr>
        <w:t xml:space="preserve">. </w:t>
      </w:r>
      <w:r w:rsidR="00E446A8" w:rsidRPr="00CA14A1">
        <w:rPr>
          <w:rFonts w:ascii="Arial" w:hAnsi="Arial" w:cs="Arial"/>
          <w:sz w:val="24"/>
          <w:szCs w:val="24"/>
        </w:rPr>
        <w:t>Rotary Club of Ames logo will be provided.</w:t>
      </w:r>
    </w:p>
    <w:p w14:paraId="6F620FF2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11B8DFB8" w14:textId="27B99F32" w:rsidR="00840562" w:rsidRDefault="00840562" w:rsidP="006303BD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Describe volunteer opportunities for Rotary members.</w:t>
      </w:r>
    </w:p>
    <w:p w14:paraId="51A1FF60" w14:textId="77777777" w:rsidR="00CA14A1" w:rsidRPr="00CA14A1" w:rsidRDefault="00CA14A1" w:rsidP="00CA14A1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3E9E6AF8" w14:textId="4913D115" w:rsidR="006303BD" w:rsidRPr="00CA14A1" w:rsidRDefault="006303BD" w:rsidP="006303BD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Grant funds will be distributed by June </w:t>
      </w:r>
      <w:r w:rsidR="0048049A" w:rsidRPr="00CA14A1">
        <w:rPr>
          <w:rFonts w:ascii="Arial" w:hAnsi="Arial" w:cs="Arial"/>
          <w:sz w:val="24"/>
          <w:szCs w:val="24"/>
        </w:rPr>
        <w:t>1</w:t>
      </w:r>
      <w:r w:rsidR="00C258EB">
        <w:rPr>
          <w:rFonts w:ascii="Arial" w:hAnsi="Arial" w:cs="Arial"/>
          <w:sz w:val="24"/>
          <w:szCs w:val="24"/>
        </w:rPr>
        <w:t>5</w:t>
      </w:r>
      <w:r w:rsidR="0048049A" w:rsidRPr="00CA14A1">
        <w:rPr>
          <w:rFonts w:ascii="Arial" w:hAnsi="Arial" w:cs="Arial"/>
          <w:sz w:val="24"/>
          <w:szCs w:val="24"/>
        </w:rPr>
        <w:t>, 202</w:t>
      </w:r>
      <w:r w:rsidR="00C258EB">
        <w:rPr>
          <w:rFonts w:ascii="Arial" w:hAnsi="Arial" w:cs="Arial"/>
          <w:sz w:val="24"/>
          <w:szCs w:val="24"/>
        </w:rPr>
        <w:t>6</w:t>
      </w:r>
      <w:r w:rsidR="002A30E4" w:rsidRPr="00CA14A1">
        <w:rPr>
          <w:rFonts w:ascii="Arial" w:hAnsi="Arial" w:cs="Arial"/>
          <w:sz w:val="24"/>
          <w:szCs w:val="24"/>
        </w:rPr>
        <w:t>.</w:t>
      </w:r>
    </w:p>
    <w:p w14:paraId="5E7A7AFE" w14:textId="1F31D997" w:rsidR="006303BD" w:rsidRPr="00CA14A1" w:rsidRDefault="006303BD" w:rsidP="006303BD">
      <w:pPr>
        <w:rPr>
          <w:rFonts w:ascii="Arial" w:hAnsi="Arial" w:cs="Arial"/>
          <w:sz w:val="24"/>
          <w:szCs w:val="24"/>
        </w:rPr>
      </w:pPr>
    </w:p>
    <w:p w14:paraId="7CD48F6D" w14:textId="77777777" w:rsidR="00F87635" w:rsidRPr="00CA14A1" w:rsidRDefault="00F87635" w:rsidP="006303BD">
      <w:pPr>
        <w:rPr>
          <w:rFonts w:ascii="Arial" w:hAnsi="Arial" w:cs="Arial"/>
          <w:sz w:val="24"/>
          <w:szCs w:val="24"/>
          <w:u w:val="single"/>
        </w:rPr>
      </w:pPr>
    </w:p>
    <w:p w14:paraId="2BBB3ED0" w14:textId="77777777" w:rsidR="00F87635" w:rsidRPr="00CA14A1" w:rsidRDefault="00F87635" w:rsidP="006303BD">
      <w:pPr>
        <w:rPr>
          <w:rFonts w:ascii="Arial" w:hAnsi="Arial" w:cs="Arial"/>
          <w:sz w:val="24"/>
          <w:szCs w:val="24"/>
          <w:u w:val="single"/>
        </w:rPr>
      </w:pPr>
    </w:p>
    <w:p w14:paraId="7EA425B4" w14:textId="77777777" w:rsidR="00F87635" w:rsidRPr="00CA14A1" w:rsidRDefault="00F87635" w:rsidP="006303BD">
      <w:pPr>
        <w:rPr>
          <w:rFonts w:ascii="Arial" w:hAnsi="Arial" w:cs="Arial"/>
          <w:sz w:val="24"/>
          <w:szCs w:val="24"/>
          <w:u w:val="single"/>
        </w:rPr>
      </w:pPr>
    </w:p>
    <w:p w14:paraId="1FD9E617" w14:textId="77777777" w:rsidR="00F87635" w:rsidRPr="00CA14A1" w:rsidRDefault="00F87635" w:rsidP="006303BD">
      <w:pPr>
        <w:rPr>
          <w:rFonts w:ascii="Arial" w:hAnsi="Arial" w:cs="Arial"/>
          <w:sz w:val="24"/>
          <w:szCs w:val="24"/>
          <w:u w:val="single"/>
        </w:rPr>
      </w:pPr>
    </w:p>
    <w:p w14:paraId="64382BE3" w14:textId="5CECBD7E" w:rsidR="007611D7" w:rsidRDefault="00B7013B" w:rsidP="00F87635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CA14A1">
        <w:rPr>
          <w:rFonts w:ascii="Arial" w:hAnsi="Arial" w:cs="Arial"/>
          <w:b/>
          <w:bCs/>
          <w:sz w:val="32"/>
          <w:szCs w:val="32"/>
          <w:u w:val="single"/>
        </w:rPr>
        <w:t>P</w:t>
      </w:r>
      <w:r w:rsidR="007611D7" w:rsidRPr="00CA14A1">
        <w:rPr>
          <w:rFonts w:ascii="Arial" w:hAnsi="Arial" w:cs="Arial"/>
          <w:b/>
          <w:bCs/>
          <w:sz w:val="32"/>
          <w:szCs w:val="32"/>
          <w:u w:val="single"/>
        </w:rPr>
        <w:t xml:space="preserve">lease attach </w:t>
      </w:r>
      <w:r w:rsidR="00F87635" w:rsidRPr="00CA14A1">
        <w:rPr>
          <w:rFonts w:ascii="Arial" w:hAnsi="Arial" w:cs="Arial"/>
          <w:b/>
          <w:bCs/>
          <w:sz w:val="32"/>
          <w:szCs w:val="32"/>
          <w:u w:val="single"/>
        </w:rPr>
        <w:t>the following as</w:t>
      </w:r>
      <w:r w:rsidR="007611D7" w:rsidRPr="00CA14A1">
        <w:rPr>
          <w:rFonts w:ascii="Arial" w:hAnsi="Arial" w:cs="Arial"/>
          <w:b/>
          <w:bCs/>
          <w:sz w:val="32"/>
          <w:szCs w:val="32"/>
          <w:u w:val="single"/>
        </w:rPr>
        <w:t xml:space="preserve"> the cover page to your Grant Request</w:t>
      </w:r>
    </w:p>
    <w:p w14:paraId="72396DBC" w14:textId="3ED12589" w:rsidR="00F87635" w:rsidRDefault="00F87635" w:rsidP="00A562B6">
      <w:pPr>
        <w:rPr>
          <w:rFonts w:ascii="Arial" w:hAnsi="Arial" w:cs="Arial"/>
          <w:sz w:val="24"/>
          <w:szCs w:val="24"/>
        </w:rPr>
      </w:pPr>
    </w:p>
    <w:p w14:paraId="5321822A" w14:textId="77777777" w:rsidR="00365D62" w:rsidRDefault="00365D62" w:rsidP="00A562B6">
      <w:pPr>
        <w:rPr>
          <w:rFonts w:ascii="Arial" w:hAnsi="Arial" w:cs="Arial"/>
          <w:sz w:val="24"/>
          <w:szCs w:val="24"/>
        </w:rPr>
      </w:pPr>
    </w:p>
    <w:p w14:paraId="47F19D95" w14:textId="77777777" w:rsidR="00365D62" w:rsidRDefault="00365D62" w:rsidP="00A562B6">
      <w:pPr>
        <w:rPr>
          <w:rFonts w:ascii="Arial" w:hAnsi="Arial" w:cs="Arial"/>
          <w:sz w:val="24"/>
          <w:szCs w:val="24"/>
        </w:rPr>
      </w:pPr>
    </w:p>
    <w:p w14:paraId="140A5C37" w14:textId="77777777" w:rsidR="00DE399C" w:rsidRDefault="00DE399C" w:rsidP="00A562B6">
      <w:pPr>
        <w:rPr>
          <w:rFonts w:ascii="Arial" w:hAnsi="Arial" w:cs="Arial"/>
          <w:sz w:val="24"/>
          <w:szCs w:val="24"/>
        </w:rPr>
      </w:pPr>
    </w:p>
    <w:p w14:paraId="12ED2A6C" w14:textId="77777777" w:rsidR="00DE399C" w:rsidRDefault="00DE399C" w:rsidP="00A562B6">
      <w:pPr>
        <w:rPr>
          <w:rFonts w:ascii="Arial" w:hAnsi="Arial" w:cs="Arial"/>
          <w:sz w:val="24"/>
          <w:szCs w:val="24"/>
        </w:rPr>
      </w:pPr>
    </w:p>
    <w:p w14:paraId="3124CFAE" w14:textId="77777777" w:rsidR="00365D62" w:rsidRDefault="00365D62" w:rsidP="00A562B6">
      <w:pPr>
        <w:rPr>
          <w:rFonts w:ascii="Arial" w:hAnsi="Arial" w:cs="Arial"/>
          <w:sz w:val="24"/>
          <w:szCs w:val="24"/>
        </w:rPr>
      </w:pPr>
    </w:p>
    <w:p w14:paraId="70DB7E42" w14:textId="77777777" w:rsidR="00365D62" w:rsidRPr="00CA14A1" w:rsidRDefault="00365D62" w:rsidP="00A562B6">
      <w:pPr>
        <w:rPr>
          <w:rFonts w:ascii="Arial" w:hAnsi="Arial" w:cs="Arial"/>
          <w:sz w:val="24"/>
          <w:szCs w:val="24"/>
        </w:rPr>
      </w:pPr>
    </w:p>
    <w:p w14:paraId="67240E33" w14:textId="2F879619" w:rsidR="00B611A0" w:rsidRPr="00365D62" w:rsidRDefault="00F87635" w:rsidP="00365D62">
      <w:pPr>
        <w:jc w:val="center"/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noProof/>
        </w:rPr>
        <w:lastRenderedPageBreak/>
        <w:drawing>
          <wp:inline distT="0" distB="0" distL="0" distR="0" wp14:anchorId="07D9E850" wp14:editId="0207CA1F">
            <wp:extent cx="2924175" cy="1028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857" r="47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49" cy="1034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B262A" w14:textId="77777777" w:rsidR="00365D62" w:rsidRDefault="00365D62" w:rsidP="00F87635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608D3C45" w14:textId="2F812503" w:rsidR="00365D62" w:rsidRPr="00365D62" w:rsidRDefault="00F87635" w:rsidP="00DE399C">
      <w:pPr>
        <w:jc w:val="center"/>
        <w:rPr>
          <w:rFonts w:ascii="Arial" w:hAnsi="Arial" w:cs="Arial"/>
          <w:b/>
          <w:bCs/>
          <w:sz w:val="56"/>
          <w:szCs w:val="56"/>
        </w:rPr>
      </w:pPr>
      <w:r w:rsidRPr="00CA14A1">
        <w:rPr>
          <w:rFonts w:ascii="Arial" w:hAnsi="Arial" w:cs="Arial"/>
          <w:b/>
          <w:bCs/>
          <w:sz w:val="56"/>
          <w:szCs w:val="56"/>
        </w:rPr>
        <w:t>202</w:t>
      </w:r>
      <w:r w:rsidR="00C258EB">
        <w:rPr>
          <w:rFonts w:ascii="Arial" w:hAnsi="Arial" w:cs="Arial"/>
          <w:b/>
          <w:bCs/>
          <w:sz w:val="56"/>
          <w:szCs w:val="56"/>
        </w:rPr>
        <w:t>6</w:t>
      </w:r>
      <w:r w:rsidRPr="00CA14A1">
        <w:rPr>
          <w:rFonts w:ascii="Arial" w:hAnsi="Arial" w:cs="Arial"/>
          <w:b/>
          <w:bCs/>
          <w:sz w:val="56"/>
          <w:szCs w:val="56"/>
        </w:rPr>
        <w:t xml:space="preserve"> Community Grant Application</w:t>
      </w:r>
    </w:p>
    <w:p w14:paraId="6D7CD02F" w14:textId="38623DB5" w:rsidR="006303BD" w:rsidRPr="00CA14A1" w:rsidRDefault="007611D7" w:rsidP="00A562B6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NAME OF ORGANIZATION</w:t>
      </w:r>
      <w:r w:rsidR="00A01874" w:rsidRPr="00CA14A1">
        <w:rPr>
          <w:rFonts w:ascii="Arial" w:hAnsi="Arial" w:cs="Arial"/>
          <w:sz w:val="24"/>
          <w:szCs w:val="24"/>
        </w:rPr>
        <w:t>:</w:t>
      </w:r>
    </w:p>
    <w:p w14:paraId="05076276" w14:textId="0758F0CF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</w:p>
    <w:p w14:paraId="7A1AE18E" w14:textId="75E032EF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NAME OF FISCAL 501</w:t>
      </w:r>
      <w:r w:rsidR="000C4562" w:rsidRPr="00CA14A1">
        <w:rPr>
          <w:rFonts w:ascii="Arial" w:hAnsi="Arial" w:cs="Arial"/>
          <w:sz w:val="24"/>
          <w:szCs w:val="24"/>
        </w:rPr>
        <w:t xml:space="preserve"> c </w:t>
      </w:r>
      <w:r w:rsidRPr="00CA14A1">
        <w:rPr>
          <w:rFonts w:ascii="Arial" w:hAnsi="Arial" w:cs="Arial"/>
          <w:sz w:val="24"/>
          <w:szCs w:val="24"/>
        </w:rPr>
        <w:t>3</w:t>
      </w:r>
      <w:r w:rsidR="000C4562" w:rsidRPr="00CA14A1">
        <w:rPr>
          <w:rFonts w:ascii="Arial" w:hAnsi="Arial" w:cs="Arial"/>
          <w:sz w:val="24"/>
          <w:szCs w:val="24"/>
        </w:rPr>
        <w:t xml:space="preserve"> </w:t>
      </w:r>
      <w:r w:rsidRPr="00CA14A1">
        <w:rPr>
          <w:rFonts w:ascii="Arial" w:hAnsi="Arial" w:cs="Arial"/>
          <w:sz w:val="24"/>
          <w:szCs w:val="24"/>
        </w:rPr>
        <w:t>SPONSOR</w:t>
      </w:r>
      <w:r w:rsidR="00096352" w:rsidRPr="00CA14A1">
        <w:rPr>
          <w:rFonts w:ascii="Arial" w:hAnsi="Arial" w:cs="Arial"/>
          <w:sz w:val="24"/>
          <w:szCs w:val="24"/>
        </w:rPr>
        <w:t xml:space="preserve">, </w:t>
      </w:r>
      <w:r w:rsidRPr="00CA14A1">
        <w:rPr>
          <w:rFonts w:ascii="Arial" w:hAnsi="Arial" w:cs="Arial"/>
          <w:sz w:val="24"/>
          <w:szCs w:val="24"/>
        </w:rPr>
        <w:t xml:space="preserve">IF NOT THE REQUESTING </w:t>
      </w:r>
      <w:r w:rsidR="00096352" w:rsidRPr="00CA14A1">
        <w:rPr>
          <w:rFonts w:ascii="Arial" w:hAnsi="Arial" w:cs="Arial"/>
          <w:sz w:val="24"/>
          <w:szCs w:val="24"/>
        </w:rPr>
        <w:t>ORANIZATION</w:t>
      </w:r>
      <w:r w:rsidR="00A01874" w:rsidRPr="00CA14A1">
        <w:rPr>
          <w:rFonts w:ascii="Arial" w:hAnsi="Arial" w:cs="Arial"/>
          <w:sz w:val="24"/>
          <w:szCs w:val="24"/>
        </w:rPr>
        <w:t>:</w:t>
      </w:r>
    </w:p>
    <w:p w14:paraId="1C9D049D" w14:textId="4EC6B302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</w:p>
    <w:p w14:paraId="37CE2181" w14:textId="13467F5F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ADDRESS OF ORGANIZATION (city, state, zip code)</w:t>
      </w:r>
      <w:r w:rsidR="00A01874" w:rsidRPr="00CA14A1">
        <w:rPr>
          <w:rFonts w:ascii="Arial" w:hAnsi="Arial" w:cs="Arial"/>
          <w:sz w:val="24"/>
          <w:szCs w:val="24"/>
        </w:rPr>
        <w:t>:</w:t>
      </w:r>
    </w:p>
    <w:p w14:paraId="1BB5BA04" w14:textId="25ADDFAE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</w:p>
    <w:p w14:paraId="0DEF6921" w14:textId="77777777" w:rsidR="00B611A0" w:rsidRPr="00CA14A1" w:rsidRDefault="00B611A0" w:rsidP="00A562B6">
      <w:pPr>
        <w:rPr>
          <w:rFonts w:ascii="Arial" w:hAnsi="Arial" w:cs="Arial"/>
          <w:sz w:val="24"/>
          <w:szCs w:val="24"/>
        </w:rPr>
      </w:pPr>
    </w:p>
    <w:p w14:paraId="65380F29" w14:textId="77777777" w:rsidR="00B611A0" w:rsidRPr="00CA14A1" w:rsidRDefault="00B611A0" w:rsidP="00B611A0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NAME OF CONTACT FOR PROPOSAL:</w:t>
      </w:r>
    </w:p>
    <w:p w14:paraId="16CC112F" w14:textId="77777777" w:rsidR="00B611A0" w:rsidRPr="00CA14A1" w:rsidRDefault="00B611A0" w:rsidP="00A562B6">
      <w:pPr>
        <w:rPr>
          <w:rFonts w:ascii="Arial" w:hAnsi="Arial" w:cs="Arial"/>
          <w:sz w:val="24"/>
          <w:szCs w:val="24"/>
        </w:rPr>
      </w:pPr>
    </w:p>
    <w:p w14:paraId="1378732C" w14:textId="77777777" w:rsidR="003F0C67" w:rsidRPr="00CA14A1" w:rsidRDefault="007611D7" w:rsidP="00A562B6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EMAIL ADDRESS OF </w:t>
      </w:r>
      <w:r w:rsidR="003F0C67" w:rsidRPr="00CA14A1">
        <w:rPr>
          <w:rFonts w:ascii="Arial" w:hAnsi="Arial" w:cs="Arial"/>
          <w:sz w:val="24"/>
          <w:szCs w:val="24"/>
        </w:rPr>
        <w:t xml:space="preserve">FOR CONTACT and/or </w:t>
      </w:r>
      <w:r w:rsidRPr="00CA14A1">
        <w:rPr>
          <w:rFonts w:ascii="Arial" w:hAnsi="Arial" w:cs="Arial"/>
          <w:sz w:val="24"/>
          <w:szCs w:val="24"/>
        </w:rPr>
        <w:t>ORGANIZAITON</w:t>
      </w:r>
      <w:r w:rsidR="00A01874" w:rsidRPr="00CA14A1">
        <w:rPr>
          <w:rFonts w:ascii="Arial" w:hAnsi="Arial" w:cs="Arial"/>
          <w:sz w:val="24"/>
          <w:szCs w:val="24"/>
        </w:rPr>
        <w:t>:</w:t>
      </w:r>
      <w:r w:rsidRPr="00CA14A1">
        <w:rPr>
          <w:rFonts w:ascii="Arial" w:hAnsi="Arial" w:cs="Arial"/>
          <w:sz w:val="24"/>
          <w:szCs w:val="24"/>
        </w:rPr>
        <w:tab/>
      </w:r>
      <w:r w:rsidRPr="00CA14A1">
        <w:rPr>
          <w:rFonts w:ascii="Arial" w:hAnsi="Arial" w:cs="Arial"/>
          <w:sz w:val="24"/>
          <w:szCs w:val="24"/>
        </w:rPr>
        <w:tab/>
      </w:r>
      <w:r w:rsidRPr="00CA14A1">
        <w:rPr>
          <w:rFonts w:ascii="Arial" w:hAnsi="Arial" w:cs="Arial"/>
          <w:sz w:val="24"/>
          <w:szCs w:val="24"/>
        </w:rPr>
        <w:tab/>
      </w:r>
      <w:r w:rsidRPr="00CA14A1">
        <w:rPr>
          <w:rFonts w:ascii="Arial" w:hAnsi="Arial" w:cs="Arial"/>
          <w:sz w:val="24"/>
          <w:szCs w:val="24"/>
        </w:rPr>
        <w:tab/>
      </w:r>
      <w:r w:rsidR="003F0C67" w:rsidRPr="00CA14A1">
        <w:rPr>
          <w:rFonts w:ascii="Arial" w:hAnsi="Arial" w:cs="Arial"/>
          <w:sz w:val="24"/>
          <w:szCs w:val="24"/>
        </w:rPr>
        <w:t>‘</w:t>
      </w:r>
    </w:p>
    <w:p w14:paraId="637CC7A4" w14:textId="77777777" w:rsidR="00EC0641" w:rsidRPr="00CA14A1" w:rsidRDefault="00EC0641" w:rsidP="00A562B6">
      <w:pPr>
        <w:rPr>
          <w:rFonts w:ascii="Arial" w:hAnsi="Arial" w:cs="Arial"/>
          <w:sz w:val="24"/>
          <w:szCs w:val="24"/>
        </w:rPr>
      </w:pPr>
    </w:p>
    <w:p w14:paraId="29D45FE3" w14:textId="2BF14F52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>PHONE NUMBER</w:t>
      </w:r>
      <w:r w:rsidR="00A01874" w:rsidRPr="00CA14A1">
        <w:rPr>
          <w:rFonts w:ascii="Arial" w:hAnsi="Arial" w:cs="Arial"/>
          <w:sz w:val="24"/>
          <w:szCs w:val="24"/>
        </w:rPr>
        <w:t>:</w:t>
      </w:r>
    </w:p>
    <w:p w14:paraId="346D805B" w14:textId="7FDB7994" w:rsidR="007611D7" w:rsidRPr="00CA14A1" w:rsidRDefault="007611D7" w:rsidP="00A562B6">
      <w:pPr>
        <w:rPr>
          <w:rFonts w:ascii="Arial" w:hAnsi="Arial" w:cs="Arial"/>
          <w:sz w:val="24"/>
          <w:szCs w:val="24"/>
        </w:rPr>
      </w:pPr>
    </w:p>
    <w:p w14:paraId="1539689F" w14:textId="77777777" w:rsidR="00C97D43" w:rsidRPr="00CA14A1" w:rsidRDefault="00C97D43" w:rsidP="00A562B6">
      <w:pPr>
        <w:rPr>
          <w:rFonts w:ascii="Arial" w:hAnsi="Arial" w:cs="Arial"/>
          <w:sz w:val="24"/>
          <w:szCs w:val="24"/>
        </w:rPr>
      </w:pPr>
    </w:p>
    <w:p w14:paraId="07AEAEDB" w14:textId="736862B1" w:rsidR="003277DE" w:rsidRPr="00CA14A1" w:rsidRDefault="00C97D43" w:rsidP="002E57C2">
      <w:pPr>
        <w:rPr>
          <w:rFonts w:ascii="Arial" w:hAnsi="Arial" w:cs="Arial"/>
          <w:b/>
          <w:bCs/>
          <w:sz w:val="24"/>
          <w:szCs w:val="24"/>
        </w:rPr>
      </w:pPr>
      <w:r w:rsidRPr="00CA14A1">
        <w:rPr>
          <w:rFonts w:ascii="Arial" w:hAnsi="Arial" w:cs="Arial"/>
          <w:b/>
          <w:bCs/>
          <w:sz w:val="24"/>
          <w:szCs w:val="24"/>
        </w:rPr>
        <w:t xml:space="preserve">Submit completed application by </w:t>
      </w:r>
      <w:r w:rsidR="00337B09">
        <w:rPr>
          <w:rFonts w:ascii="Arial" w:hAnsi="Arial" w:cs="Arial"/>
          <w:b/>
          <w:bCs/>
          <w:sz w:val="24"/>
          <w:szCs w:val="24"/>
        </w:rPr>
        <w:t xml:space="preserve">Friday, </w:t>
      </w:r>
      <w:r w:rsidR="006239D1">
        <w:rPr>
          <w:rFonts w:ascii="Arial" w:hAnsi="Arial" w:cs="Arial"/>
          <w:b/>
          <w:bCs/>
          <w:sz w:val="24"/>
          <w:szCs w:val="24"/>
        </w:rPr>
        <w:t>March 2</w:t>
      </w:r>
      <w:r w:rsidR="00C258EB">
        <w:rPr>
          <w:rFonts w:ascii="Arial" w:hAnsi="Arial" w:cs="Arial"/>
          <w:b/>
          <w:bCs/>
          <w:sz w:val="24"/>
          <w:szCs w:val="24"/>
        </w:rPr>
        <w:t>7</w:t>
      </w:r>
      <w:r w:rsidR="006239D1">
        <w:rPr>
          <w:rFonts w:ascii="Arial" w:hAnsi="Arial" w:cs="Arial"/>
          <w:b/>
          <w:bCs/>
          <w:sz w:val="24"/>
          <w:szCs w:val="24"/>
        </w:rPr>
        <w:t>th</w:t>
      </w:r>
      <w:proofErr w:type="gramStart"/>
      <w:r w:rsidRPr="00CA14A1">
        <w:rPr>
          <w:rFonts w:ascii="Arial" w:hAnsi="Arial" w:cs="Arial"/>
          <w:b/>
          <w:bCs/>
          <w:sz w:val="24"/>
          <w:szCs w:val="24"/>
        </w:rPr>
        <w:t xml:space="preserve"> 202</w:t>
      </w:r>
      <w:r w:rsidR="00C258EB">
        <w:rPr>
          <w:rFonts w:ascii="Arial" w:hAnsi="Arial" w:cs="Arial"/>
          <w:b/>
          <w:bCs/>
          <w:sz w:val="24"/>
          <w:szCs w:val="24"/>
        </w:rPr>
        <w:t>6</w:t>
      </w:r>
      <w:proofErr w:type="gramEnd"/>
      <w:r w:rsidR="00556498" w:rsidRPr="00CA14A1">
        <w:rPr>
          <w:rFonts w:ascii="Arial" w:hAnsi="Arial" w:cs="Arial"/>
          <w:b/>
          <w:bCs/>
          <w:sz w:val="24"/>
          <w:szCs w:val="24"/>
        </w:rPr>
        <w:t>, to</w:t>
      </w:r>
      <w:r w:rsidR="00C258EB">
        <w:rPr>
          <w:rFonts w:ascii="Arial" w:hAnsi="Arial" w:cs="Arial"/>
          <w:b/>
          <w:bCs/>
          <w:sz w:val="24"/>
          <w:szCs w:val="24"/>
        </w:rPr>
        <w:t xml:space="preserve"> </w:t>
      </w:r>
      <w:r w:rsidR="00DE399C">
        <w:rPr>
          <w:rFonts w:ascii="Arial" w:hAnsi="Arial" w:cs="Arial"/>
          <w:sz w:val="24"/>
          <w:szCs w:val="24"/>
        </w:rPr>
        <w:t>Allyson Walter</w:t>
      </w:r>
      <w:r w:rsidR="00DE399C" w:rsidRPr="00CA14A1">
        <w:rPr>
          <w:rFonts w:ascii="Arial" w:hAnsi="Arial" w:cs="Arial"/>
          <w:sz w:val="24"/>
          <w:szCs w:val="24"/>
        </w:rPr>
        <w:t xml:space="preserve"> </w:t>
      </w:r>
      <w:r w:rsidR="00DE399C">
        <w:rPr>
          <w:rFonts w:ascii="Arial" w:hAnsi="Arial" w:cs="Arial"/>
          <w:sz w:val="24"/>
          <w:szCs w:val="24"/>
        </w:rPr>
        <w:t xml:space="preserve">at </w:t>
      </w:r>
      <w:hyperlink r:id="rId10" w:history="1">
        <w:r w:rsidR="00DE399C" w:rsidRPr="00085853">
          <w:rPr>
            <w:rStyle w:val="Hyperlink"/>
            <w:rFonts w:ascii="Arial" w:hAnsi="Arial" w:cs="Arial"/>
            <w:sz w:val="24"/>
            <w:szCs w:val="24"/>
          </w:rPr>
          <w:t>rotaryclubofames@gmail.com</w:t>
        </w:r>
      </w:hyperlink>
      <w:r w:rsidR="00C258EB">
        <w:rPr>
          <w:rFonts w:ascii="Arial" w:hAnsi="Arial" w:cs="Arial"/>
          <w:sz w:val="24"/>
          <w:szCs w:val="24"/>
        </w:rPr>
        <w:t>.</w:t>
      </w:r>
      <w:r w:rsidR="00C258EB" w:rsidRPr="00CA14A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E44AEB0" w14:textId="77777777" w:rsidR="00CA14A1" w:rsidRPr="00CA14A1" w:rsidRDefault="00CA14A1" w:rsidP="00365D62">
      <w:pPr>
        <w:rPr>
          <w:rFonts w:ascii="Arial" w:hAnsi="Arial" w:cs="Arial"/>
          <w:b/>
          <w:bCs/>
          <w:sz w:val="52"/>
          <w:szCs w:val="52"/>
        </w:rPr>
      </w:pPr>
    </w:p>
    <w:p w14:paraId="1622CFFF" w14:textId="759E35C7" w:rsidR="003277DE" w:rsidRPr="00CA14A1" w:rsidRDefault="003277DE" w:rsidP="00C97D43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CA14A1">
        <w:rPr>
          <w:rFonts w:ascii="Arial" w:hAnsi="Arial" w:cs="Arial"/>
          <w:b/>
          <w:bCs/>
          <w:sz w:val="52"/>
          <w:szCs w:val="52"/>
        </w:rPr>
        <w:t>FINAL REPORT</w:t>
      </w:r>
    </w:p>
    <w:p w14:paraId="1586351A" w14:textId="77777777" w:rsidR="001A36D5" w:rsidRPr="00CA14A1" w:rsidRDefault="001A36D5" w:rsidP="00C97D43">
      <w:pPr>
        <w:jc w:val="center"/>
        <w:rPr>
          <w:rFonts w:ascii="Arial" w:hAnsi="Arial" w:cs="Arial"/>
          <w:sz w:val="24"/>
          <w:szCs w:val="24"/>
        </w:rPr>
      </w:pPr>
    </w:p>
    <w:p w14:paraId="6CE996D8" w14:textId="67EE2A42" w:rsidR="00556498" w:rsidRPr="00CA14A1" w:rsidRDefault="001A36D5" w:rsidP="006F5628">
      <w:pPr>
        <w:rPr>
          <w:rFonts w:ascii="Arial" w:hAnsi="Arial" w:cs="Arial"/>
          <w:sz w:val="24"/>
          <w:szCs w:val="24"/>
        </w:rPr>
      </w:pPr>
      <w:r w:rsidRPr="00CA14A1">
        <w:rPr>
          <w:rFonts w:ascii="Arial" w:hAnsi="Arial" w:cs="Arial"/>
          <w:sz w:val="24"/>
          <w:szCs w:val="24"/>
        </w:rPr>
        <w:t xml:space="preserve">Please submit a final report detailing </w:t>
      </w:r>
      <w:r w:rsidR="009547F9" w:rsidRPr="00CA14A1">
        <w:rPr>
          <w:rFonts w:ascii="Arial" w:hAnsi="Arial" w:cs="Arial"/>
          <w:sz w:val="24"/>
          <w:szCs w:val="24"/>
        </w:rPr>
        <w:t>how the grant funds were used</w:t>
      </w:r>
      <w:r w:rsidR="006F5628" w:rsidRPr="00CA14A1">
        <w:rPr>
          <w:rFonts w:ascii="Arial" w:hAnsi="Arial" w:cs="Arial"/>
          <w:sz w:val="24"/>
          <w:szCs w:val="24"/>
        </w:rPr>
        <w:t xml:space="preserve"> to </w:t>
      </w:r>
      <w:r w:rsidR="00C258EB">
        <w:rPr>
          <w:rFonts w:ascii="Arial" w:hAnsi="Arial" w:cs="Arial"/>
          <w:sz w:val="24"/>
          <w:szCs w:val="24"/>
        </w:rPr>
        <w:t>Allyson Walter</w:t>
      </w:r>
      <w:r w:rsidR="006F5628" w:rsidRPr="00CA14A1">
        <w:rPr>
          <w:rFonts w:ascii="Arial" w:hAnsi="Arial" w:cs="Arial"/>
          <w:sz w:val="24"/>
          <w:szCs w:val="24"/>
        </w:rPr>
        <w:t xml:space="preserve"> at </w:t>
      </w:r>
      <w:hyperlink r:id="rId11" w:history="1">
        <w:r w:rsidR="00DE399C" w:rsidRPr="00085853">
          <w:rPr>
            <w:rStyle w:val="Hyperlink"/>
            <w:rFonts w:ascii="Arial" w:hAnsi="Arial" w:cs="Arial"/>
            <w:sz w:val="24"/>
            <w:szCs w:val="24"/>
          </w:rPr>
          <w:t>rotaryclubofames@gmail.com</w:t>
        </w:r>
      </w:hyperlink>
      <w:r w:rsidR="00C258EB">
        <w:rPr>
          <w:rFonts w:ascii="Arial" w:hAnsi="Arial" w:cs="Arial"/>
          <w:sz w:val="24"/>
          <w:szCs w:val="24"/>
        </w:rPr>
        <w:t xml:space="preserve">. </w:t>
      </w:r>
      <w:r w:rsidR="00510710" w:rsidRPr="00CA14A1">
        <w:rPr>
          <w:rFonts w:ascii="Arial" w:hAnsi="Arial" w:cs="Arial"/>
          <w:sz w:val="24"/>
          <w:szCs w:val="24"/>
        </w:rPr>
        <w:t xml:space="preserve">Grant recipients will </w:t>
      </w:r>
      <w:r w:rsidR="00CA14A1">
        <w:rPr>
          <w:rFonts w:ascii="Arial" w:hAnsi="Arial" w:cs="Arial"/>
          <w:sz w:val="24"/>
          <w:szCs w:val="24"/>
        </w:rPr>
        <w:t xml:space="preserve">also </w:t>
      </w:r>
      <w:r w:rsidR="00510710" w:rsidRPr="00CA14A1">
        <w:rPr>
          <w:rFonts w:ascii="Arial" w:hAnsi="Arial" w:cs="Arial"/>
          <w:sz w:val="24"/>
          <w:szCs w:val="24"/>
        </w:rPr>
        <w:t xml:space="preserve">be asked to attend a club luncheon to share with members how the grant </w:t>
      </w:r>
      <w:r w:rsidR="004D1C67" w:rsidRPr="00CA14A1">
        <w:rPr>
          <w:rFonts w:ascii="Arial" w:hAnsi="Arial" w:cs="Arial"/>
          <w:sz w:val="24"/>
          <w:szCs w:val="24"/>
        </w:rPr>
        <w:t>funds were used.</w:t>
      </w:r>
      <w:r w:rsidR="006F5628" w:rsidRPr="00CA14A1">
        <w:rPr>
          <w:rFonts w:ascii="Arial" w:hAnsi="Arial" w:cs="Arial"/>
          <w:sz w:val="24"/>
          <w:szCs w:val="24"/>
        </w:rPr>
        <w:t xml:space="preserve">  </w:t>
      </w:r>
    </w:p>
    <w:sectPr w:rsidR="00556498" w:rsidRPr="00CA14A1" w:rsidSect="00085B11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6298A" w14:textId="77777777" w:rsidR="00694532" w:rsidRDefault="00694532" w:rsidP="002400A8">
      <w:pPr>
        <w:spacing w:after="0" w:line="240" w:lineRule="auto"/>
      </w:pPr>
      <w:r>
        <w:separator/>
      </w:r>
    </w:p>
  </w:endnote>
  <w:endnote w:type="continuationSeparator" w:id="0">
    <w:p w14:paraId="428A4639" w14:textId="77777777" w:rsidR="00694532" w:rsidRDefault="00694532" w:rsidP="002400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92F71" w14:textId="1955E637" w:rsidR="002400A8" w:rsidRDefault="003E2A68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6D9CC2" wp14:editId="7B236A9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AC42A27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eastAsiaTheme="minorEastAsia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E9AD4" w14:textId="77777777" w:rsidR="00694532" w:rsidRDefault="00694532" w:rsidP="002400A8">
      <w:pPr>
        <w:spacing w:after="0" w:line="240" w:lineRule="auto"/>
      </w:pPr>
      <w:r>
        <w:separator/>
      </w:r>
    </w:p>
  </w:footnote>
  <w:footnote w:type="continuationSeparator" w:id="0">
    <w:p w14:paraId="2E5D1DC4" w14:textId="77777777" w:rsidR="00694532" w:rsidRDefault="00694532" w:rsidP="002400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70D25"/>
    <w:multiLevelType w:val="hybridMultilevel"/>
    <w:tmpl w:val="0D026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94998"/>
    <w:multiLevelType w:val="hybridMultilevel"/>
    <w:tmpl w:val="43322CE2"/>
    <w:lvl w:ilvl="0" w:tplc="8062B8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B4967"/>
    <w:multiLevelType w:val="hybridMultilevel"/>
    <w:tmpl w:val="EEF60894"/>
    <w:lvl w:ilvl="0" w:tplc="F8CC62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F54E5"/>
    <w:multiLevelType w:val="hybridMultilevel"/>
    <w:tmpl w:val="EA3CA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271C8"/>
    <w:multiLevelType w:val="hybridMultilevel"/>
    <w:tmpl w:val="9C2E3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D3C7E"/>
    <w:multiLevelType w:val="hybridMultilevel"/>
    <w:tmpl w:val="E0269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C3A48"/>
    <w:multiLevelType w:val="hybridMultilevel"/>
    <w:tmpl w:val="1B9239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980391">
    <w:abstractNumId w:val="2"/>
  </w:num>
  <w:num w:numId="2" w16cid:durableId="1058817842">
    <w:abstractNumId w:val="1"/>
  </w:num>
  <w:num w:numId="3" w16cid:durableId="1669482939">
    <w:abstractNumId w:val="0"/>
  </w:num>
  <w:num w:numId="4" w16cid:durableId="1314141891">
    <w:abstractNumId w:val="4"/>
  </w:num>
  <w:num w:numId="5" w16cid:durableId="870190233">
    <w:abstractNumId w:val="6"/>
  </w:num>
  <w:num w:numId="6" w16cid:durableId="553084669">
    <w:abstractNumId w:val="3"/>
  </w:num>
  <w:num w:numId="7" w16cid:durableId="18758434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NDW3NDMxMzAwMzFS0lEKTi0uzszPAykwrAUAyKkWGCwAAAA="/>
  </w:docVars>
  <w:rsids>
    <w:rsidRoot w:val="00034B21"/>
    <w:rsid w:val="00002383"/>
    <w:rsid w:val="00027BF7"/>
    <w:rsid w:val="00034B21"/>
    <w:rsid w:val="000413BC"/>
    <w:rsid w:val="00057B30"/>
    <w:rsid w:val="00085B11"/>
    <w:rsid w:val="00096352"/>
    <w:rsid w:val="000A1F31"/>
    <w:rsid w:val="000C4562"/>
    <w:rsid w:val="000D2319"/>
    <w:rsid w:val="000F2614"/>
    <w:rsid w:val="00122004"/>
    <w:rsid w:val="0015650F"/>
    <w:rsid w:val="001A36D5"/>
    <w:rsid w:val="001B38E4"/>
    <w:rsid w:val="001E2FC0"/>
    <w:rsid w:val="001E485D"/>
    <w:rsid w:val="002400A8"/>
    <w:rsid w:val="0025227C"/>
    <w:rsid w:val="002562D3"/>
    <w:rsid w:val="002A1EAE"/>
    <w:rsid w:val="002A30E4"/>
    <w:rsid w:val="002D7719"/>
    <w:rsid w:val="002E4641"/>
    <w:rsid w:val="002E57C2"/>
    <w:rsid w:val="002F6750"/>
    <w:rsid w:val="00302BE8"/>
    <w:rsid w:val="003277DE"/>
    <w:rsid w:val="00337B09"/>
    <w:rsid w:val="00365D62"/>
    <w:rsid w:val="00373FCD"/>
    <w:rsid w:val="003A40DE"/>
    <w:rsid w:val="003D0AC0"/>
    <w:rsid w:val="003E08D7"/>
    <w:rsid w:val="003E2A68"/>
    <w:rsid w:val="003F0C67"/>
    <w:rsid w:val="003F791B"/>
    <w:rsid w:val="004367A7"/>
    <w:rsid w:val="00446CEE"/>
    <w:rsid w:val="0048049A"/>
    <w:rsid w:val="0048260A"/>
    <w:rsid w:val="004D1C67"/>
    <w:rsid w:val="00510710"/>
    <w:rsid w:val="005108E3"/>
    <w:rsid w:val="00556498"/>
    <w:rsid w:val="0055783D"/>
    <w:rsid w:val="005668F1"/>
    <w:rsid w:val="00573E7D"/>
    <w:rsid w:val="00582D27"/>
    <w:rsid w:val="005A66B6"/>
    <w:rsid w:val="005D0328"/>
    <w:rsid w:val="006159B0"/>
    <w:rsid w:val="00621C74"/>
    <w:rsid w:val="006239D1"/>
    <w:rsid w:val="006303BD"/>
    <w:rsid w:val="00670542"/>
    <w:rsid w:val="00693B41"/>
    <w:rsid w:val="00694532"/>
    <w:rsid w:val="006C7BEE"/>
    <w:rsid w:val="006D14AE"/>
    <w:rsid w:val="006F5628"/>
    <w:rsid w:val="006F6A18"/>
    <w:rsid w:val="007100CA"/>
    <w:rsid w:val="007557D0"/>
    <w:rsid w:val="007611D7"/>
    <w:rsid w:val="00763517"/>
    <w:rsid w:val="00764270"/>
    <w:rsid w:val="007679EB"/>
    <w:rsid w:val="00780A27"/>
    <w:rsid w:val="007A1C5C"/>
    <w:rsid w:val="007D38EE"/>
    <w:rsid w:val="007D516A"/>
    <w:rsid w:val="007E4A43"/>
    <w:rsid w:val="00840562"/>
    <w:rsid w:val="00846230"/>
    <w:rsid w:val="008F0EA1"/>
    <w:rsid w:val="008F1D3B"/>
    <w:rsid w:val="00915480"/>
    <w:rsid w:val="009547F9"/>
    <w:rsid w:val="0097574D"/>
    <w:rsid w:val="00975AF8"/>
    <w:rsid w:val="009A075A"/>
    <w:rsid w:val="009C0C4E"/>
    <w:rsid w:val="009D6D68"/>
    <w:rsid w:val="00A01874"/>
    <w:rsid w:val="00A10225"/>
    <w:rsid w:val="00A133D6"/>
    <w:rsid w:val="00A42702"/>
    <w:rsid w:val="00A4316C"/>
    <w:rsid w:val="00A562B6"/>
    <w:rsid w:val="00A74776"/>
    <w:rsid w:val="00AA52E4"/>
    <w:rsid w:val="00AB0295"/>
    <w:rsid w:val="00AC44F0"/>
    <w:rsid w:val="00B611A0"/>
    <w:rsid w:val="00B64151"/>
    <w:rsid w:val="00B7013B"/>
    <w:rsid w:val="00B95037"/>
    <w:rsid w:val="00BB3FBA"/>
    <w:rsid w:val="00C1283C"/>
    <w:rsid w:val="00C24D95"/>
    <w:rsid w:val="00C258EB"/>
    <w:rsid w:val="00C521CE"/>
    <w:rsid w:val="00C524EC"/>
    <w:rsid w:val="00C97D43"/>
    <w:rsid w:val="00CA14A1"/>
    <w:rsid w:val="00CB50F1"/>
    <w:rsid w:val="00CD4F8A"/>
    <w:rsid w:val="00CE7F85"/>
    <w:rsid w:val="00CF6042"/>
    <w:rsid w:val="00D401CE"/>
    <w:rsid w:val="00D53566"/>
    <w:rsid w:val="00D82863"/>
    <w:rsid w:val="00DE399C"/>
    <w:rsid w:val="00DE705E"/>
    <w:rsid w:val="00DF34DE"/>
    <w:rsid w:val="00E078EE"/>
    <w:rsid w:val="00E113D7"/>
    <w:rsid w:val="00E30339"/>
    <w:rsid w:val="00E446A8"/>
    <w:rsid w:val="00E60974"/>
    <w:rsid w:val="00E67C23"/>
    <w:rsid w:val="00EC0641"/>
    <w:rsid w:val="00EF06AF"/>
    <w:rsid w:val="00EF57B1"/>
    <w:rsid w:val="00F5740F"/>
    <w:rsid w:val="00F82F1C"/>
    <w:rsid w:val="00F87635"/>
    <w:rsid w:val="00F938ED"/>
    <w:rsid w:val="00FA04E2"/>
    <w:rsid w:val="00FB6A15"/>
    <w:rsid w:val="00FE056F"/>
    <w:rsid w:val="00FE12C7"/>
    <w:rsid w:val="00FF335C"/>
    <w:rsid w:val="00FF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1F1E32"/>
  <w15:chartTrackingRefBased/>
  <w15:docId w15:val="{DD5A23DE-F3F1-4F47-9AE5-5EC3A9264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B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00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0A8"/>
  </w:style>
  <w:style w:type="paragraph" w:styleId="Footer">
    <w:name w:val="footer"/>
    <w:basedOn w:val="Normal"/>
    <w:link w:val="FooterChar"/>
    <w:uiPriority w:val="99"/>
    <w:unhideWhenUsed/>
    <w:rsid w:val="002400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0A8"/>
  </w:style>
  <w:style w:type="character" w:styleId="Hyperlink">
    <w:name w:val="Hyperlink"/>
    <w:basedOn w:val="DefaultParagraphFont"/>
    <w:uiPriority w:val="99"/>
    <w:unhideWhenUsed/>
    <w:rsid w:val="00FA04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4E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2FC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E2F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2F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2F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F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FC0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37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taryclubofames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otaryclubofames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taryclubofames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3850B1-DDFE-B64D-85B2-C1CACB7C5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0</Words>
  <Characters>2723</Characters>
  <Application>Microsoft Office Word</Application>
  <DocSecurity>0</DocSecurity>
  <Lines>9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eck</dc:creator>
  <cp:keywords/>
  <dc:description/>
  <cp:lastModifiedBy>Schofer, Sheila</cp:lastModifiedBy>
  <cp:revision>2</cp:revision>
  <cp:lastPrinted>2022-03-19T20:50:00Z</cp:lastPrinted>
  <dcterms:created xsi:type="dcterms:W3CDTF">2026-02-23T22:22:00Z</dcterms:created>
  <dcterms:modified xsi:type="dcterms:W3CDTF">2026-02-23T22:22:00Z</dcterms:modified>
</cp:coreProperties>
</file>